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. Statistical Analysis Framework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lete analytical workflow from laboratory development through field validation to biological proof-of-concep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Analysis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Research Ques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Model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Statistic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Key Find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Sample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Performance Metric¹</w:t>
            </w:r>
            <w:r>
              <w:rPr>
                <w:vertAlign w:val="superscript"/>
                <w:i/>
                <w:rFonts w:ascii="Calibri" w:hAnsi="Calibri"/>
                <w:sz w:val="12px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3F2FD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3px"/>
                <w:color w:val="1565C0"/>
                <w:b w:val="true"/>
              </w:rPr>
              <w:t xml:space="default">Laboratory Develop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immune genes predict infection cos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DIS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inear regression (PC1, PC2 → weight lo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gnificant but modest predi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R² = 0.106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tim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machine learning improve predictio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DISC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andom forest (19 genes → weight lo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ubstantial improvement achie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R² = 0.476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 the model reliabl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DISC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rain-test cross-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rong predictive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36 (70/30 split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r = 0.79**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3F2FD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3px"/>
                <w:color w:val="1565C0"/>
                <w:b w:val="true"/>
              </w:rPr>
              <w:t xml:space="default">Cross-Population Transl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genes show consistent responses across population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TRANS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inear regression per gene (lab vs fiel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3 genes cross-valida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/19 genes valid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3F2FD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3px"/>
                <w:color w:val="1565C0"/>
                <w:b w:val="true"/>
              </w:rPr>
              <w:t xml:space="default">Field Transl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the model work in wild population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FIELD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vs. observed infection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uccessfully detect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+1.15%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ri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it distinguish parasite specie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FIEL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by species ident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es-specific respon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E.f: +2.06%**, E.r: +1.25%**</w:t>
            </w:r>
            <w:r>
              <w:rPr>
                <w:vertAlign w:val="superscript"/>
                <w:i/>
                <w:rFonts w:ascii="Calibri" w:hAnsi="Calibri"/>
                <w:sz w:val="20"/>
                <w:color w:val="D32F2F"/>
                <w:b w:val="true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it correlate with infection severity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FIELD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vs. parasite lo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cales with infection inten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r = 0.23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3F2FD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3px"/>
                <w:color w:val="1565C0"/>
                <w:b w:val="true"/>
              </w:rPr>
              <w:t xml:space="default">Biological Vali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olog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it capture real health impac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PROOF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vs. body cond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rrelates with actual body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ρ = -0.1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f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 the response Eimeria-specific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PROOF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vs. parasite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fic to Eimeria infection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p &lt; 0.001***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levels: *p &lt; 0.05, **p &lt; 0.01, ***p &lt; 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rain-test validation used 70% training, 30% testing from full dataset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ross-validated genes: CXCL9 (both species), TICAM1, PRF1 (E. falciformis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E.f: Eimeria falciformis; E.r: E. ferrisi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mework demonstrates progression from basic linear prediction (R² = 0.106) through machine learning optimization (R² = 0.476) to comprehensive field validation with biological relevance. Cross-population translation validates 3/19 genes as conserved biomarkers.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0:29:59Z</dcterms:created>
  <dcterms:modified xsi:type="dcterms:W3CDTF">2025-07-29T10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